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Thompson</w:t>
      </w:r>
      <w:r>
        <w:br/>
      </w:r>
      <w:r>
        <w:t xml:space="preserve">123 University Avenue</w:t>
      </w:r>
      <w:r>
        <w:br/>
      </w:r>
      <w:r>
        <w:t xml:space="preserve">New York, NY 10003</w:t>
      </w:r>
      <w:r>
        <w:br/>
      </w:r>
      <w:r>
        <w:t xml:space="preserve">United States</w:t>
      </w:r>
      <w:r>
        <w:br/>
      </w:r>
      <w:r>
        <w:t xml:space="preserve">Email: mason.thompson@email.com</w:t>
      </w:r>
      <w:r>
        <w:br/>
      </w:r>
      <w:r>
        <w:t xml:space="preserve">Phone: +1 (212) 555-7890</w:t>
      </w:r>
      <w:r>
        <w:br/>
      </w:r>
      <w:r>
        <w:t xml:space="preserve">Date: October 26, 2023</w:t>
      </w:r>
    </w:p>
    <w:p>
      <w:pPr>
        <w:pStyle w:val="BodyText"/>
      </w:pPr>
      <w:r>
        <w:t xml:space="preserve">Hiring Manager</w:t>
      </w:r>
      <w:r>
        <w:br/>
      </w:r>
      <w:r>
        <w:t xml:space="preserve">FutureForward Innovations (Pvt) Ltd.</w:t>
      </w:r>
      <w:r>
        <w:br/>
      </w:r>
      <w:r>
        <w:t xml:space="preserve">Colombo Financial District Building</w:t>
      </w:r>
      <w:r>
        <w:br/>
      </w:r>
      <w:r>
        <w:t xml:space="preserve">No. 45 Galle Road</w:t>
      </w:r>
      <w:r>
        <w:br/>
      </w:r>
      <w:r>
        <w:t xml:space="preserve">Colombo 03, Sri Lanka</w:t>
      </w:r>
    </w:p>
    <w:bookmarkStart w:id="20" w:name="Xd192374d436337228d8011231e995e9cc3d605a"/>
    <w:p>
      <w:pPr>
        <w:pStyle w:val="Heading2"/>
      </w:pPr>
      <w:r>
        <w:t xml:space="preserve">Subject: Formal Application for Marketing Internship Position</w:t>
      </w:r>
    </w:p>
    <w:p>
      <w:pPr>
        <w:pStyle w:val="FirstParagraph"/>
      </w:pPr>
      <w:r>
        <w:t xml:space="preserve">Dear Hiring Manager,</w:t>
      </w:r>
    </w:p>
    <w:p>
      <w:pPr>
        <w:pStyle w:val="BodyText"/>
      </w:pPr>
      <w:r>
        <w:t xml:space="preserve">It is with profound enthusiasm that I submit my formal Internship Application Letter for the Marketing Internship position at FutureForward Innovations (Pvt) Ltd. in Sri Lanka Colombo. As a dedicated and culturally curious undergraduate student pursuing a Bachelor of Business Administration with a specialization in Digital Marketing at New York University, I have long admired Sri Lanka's dynamic economic transformation and its emergence as South Asia's premier business hub. This internship represents an unparalleled opportunity for me to immerse myself in the vibrant professional ecosystem of Colombo while contributing meaningfully to your esteemed organization.</w:t>
      </w:r>
    </w:p>
    <w:p>
      <w:pPr>
        <w:pStyle w:val="BodyText"/>
      </w:pPr>
      <w:r>
        <w:t xml:space="preserve">My academic journey has been meticulously designed to prepare me for global marketing challenges, with a particular focus on emerging markets like Sri Lanka. In my current program, I've completed advanced coursework in cross-cultural consumer behavior, digital analytics, and sustainable branding—subjects directly aligned with FutureForward Innovations' innovative approach to market expansion. My recent capstone project analyzed the digital adoption patterns of SMEs across Southeast Asia, where I specifically studied Colombo's tech-driven retail sector. This research revealed how companies leveraging local cultural nuances in their marketing strategies achieved 35% higher engagement rates, insights I am eager to apply within your team.</w:t>
      </w:r>
    </w:p>
    <w:p>
      <w:pPr>
        <w:pStyle w:val="BodyText"/>
      </w:pPr>
      <w:r>
        <w:t xml:space="preserve">What truly compels me to pursue this internship in Sri Lanka Colombo is the region's unique intersection of ancient traditions and modern entrepreneurship. Having traveled through South Asia during my gap year, I was captivated by Colombo's energy—the fusion of colonial architecture with sleek digital startups along the Beira Lake, the bustling markets where traditional crafts meet e-commerce platforms. This cultural richness isn't merely aesthetic; it directly informs consumer psychology in ways I've studied extensively. For instance, understanding how Sri Lankan youth blend Buddhist mindfulness principles with social media trends has shaped my perspective on ethical marketing—a value FutureForward Innovations clearly embodies through your recent "Green Colombo Initiative" campaign.</w:t>
      </w:r>
    </w:p>
    <w:p>
      <w:pPr>
        <w:pStyle w:val="BodyText"/>
      </w:pPr>
      <w:r>
        <w:t xml:space="preserve">My practical experience further demonstrates my readiness for this opportunity. As a digital marketing assistant at TechGrowth Solutions in New York, I managed Instagram campaigns for four international clients, increasing their engagement rates by 28% through culturally tailored content strategies. This required deep research into regional consumer behaviors—similar to what I would apply when developing campaigns for Colombo's diverse market segments. Additionally, during my volunteer work with the Sri Lanka Community Network in Brooklyn, I coordinated cross-cultural exchange events that educated 500+ participants about Sri Lankan traditions and business etiquette. This hands-on experience has equipped me with the sensitivity needed to thrive in Sri Lanka Colombo's collaborative work environment.</w:t>
      </w:r>
    </w:p>
    <w:p>
      <w:pPr>
        <w:pStyle w:val="BodyText"/>
      </w:pPr>
      <w:r>
        <w:t xml:space="preserve">What particularly excites me about FutureForward Innovations is your pioneering work in integrating AI with local market insights—a methodology that mirrors my academic interest in predictive analytics for emerging economies. Your recent partnership with the University of Colombo to establish the Digital Marketing Lab demonstrates a commitment to nurturing future talent, which deeply resonates with my own career aspirations. I am confident that under your mentorship, I can contribute to projects like your upcoming "Colombo Fashion Week Digital Strategy" while gaining firsthand experience in how global brands adapt to Sri Lanka's unique cultural landscape.</w:t>
      </w:r>
    </w:p>
    <w:p>
      <w:pPr>
        <w:pStyle w:val="BodyText"/>
      </w:pPr>
      <w:r>
        <w:t xml:space="preserve">I understand that succeeding in Sri Lanka Colombo requires more than professional skills—it demands genuine respect for the country's heritage and business ethos. I have proactively begun learning Sinhala phrases through language apps and studying Sri Lankan marketing case studies from sources like the Ceylon Chamber of Commerce. My academic advisor, Dr. Elena Rodriguez, has consistently praised my cross-cultural adaptability, noting how I "naturally bridges communication gaps between diverse teams." This ability to build rapport across cultural divides is precisely what I believe will enable me to add immediate value to your Colombo-based team.</w:t>
      </w:r>
    </w:p>
    <w:p>
      <w:pPr>
        <w:pStyle w:val="BodyText"/>
      </w:pPr>
      <w:r>
        <w:t xml:space="preserve">As the Internship Application Letter indicates, my goal is not merely to complete an internship but to become an authentic contributor. I envision myself collaborating with your social media team to develop TikTok campaigns targeting Colombo's millennial consumers, leveraging insights about their preference for locally sourced content. I also aspire to support your CSR initiatives by creating a cultural awareness guide for international clients entering the Sri Lankan market—something that aligns with my academic research on ethical branding in multicultural contexts.</w:t>
      </w:r>
    </w:p>
    <w:p>
      <w:pPr>
        <w:pStyle w:val="BodyText"/>
      </w:pPr>
      <w:r>
        <w:t xml:space="preserve">Sri Lanka Colombo represents more than a geographical location; it is where I intend to launch my career as a globally minded marketer who understands that true innovation blossoms from cultural intelligence. Your company's mission to "elevate Sri Lankan brands on the world stage" mirrors my personal commitment to fostering respectful global commerce. I am prepared to bring not only my academic knowledge but also the adaptability, passion for learning, and cultural sensitivity that will allow me to thrive in Colombo's fast-paced business environment.</w:t>
      </w:r>
    </w:p>
    <w:p>
      <w:pPr>
        <w:pStyle w:val="BodyText"/>
      </w:pPr>
      <w:r>
        <w:t xml:space="preserve">I have attached my resume, academic transcript, and a portfolio showcasing campaign analytics from my previous roles. I would welcome the opportunity to discuss how my skills in digital content strategy, cross-cultural communication, and consumer analytics can support FutureForward Innovations' objectives during an interview at your convenience. Thank you for considering this Internship Application Letter—my application represents not just a professional opportunity, but a genuine commitment to contributing meaningfully to Sri Lanka's business landscape through the lens of Colombo.</w:t>
      </w:r>
    </w:p>
    <w:p>
      <w:pPr>
        <w:pStyle w:val="BodyText"/>
      </w:pPr>
      <w:r>
        <w:t xml:space="preserve">Sincerely,</w:t>
      </w:r>
    </w:p>
    <w:p>
      <w:pPr>
        <w:pStyle w:val="BodyText"/>
      </w:pPr>
      <w:r>
        <w:t xml:space="preserve">Mason Thompson</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04:49:45Z</dcterms:created>
  <dcterms:modified xsi:type="dcterms:W3CDTF">2026-07-20T04:49:45Z</dcterms:modified>
</cp:coreProperties>
</file>

<file path=docProps/custom.xml><?xml version="1.0" encoding="utf-8"?>
<Properties xmlns="http://schemas.openxmlformats.org/officeDocument/2006/custom-properties" xmlns:vt="http://schemas.openxmlformats.org/officeDocument/2006/docPropsVTypes"/>
</file>